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E92DFA" w14:textId="77777777" w:rsidR="00D64DAE" w:rsidRPr="001B14CD" w:rsidRDefault="00D64DAE" w:rsidP="00D64DAE">
      <w:r w:rsidRPr="001B14CD">
        <w:t>Day/Month/Year</w:t>
      </w:r>
    </w:p>
    <w:p w14:paraId="6D95BDE3" w14:textId="77777777" w:rsidR="00D64DAE" w:rsidRPr="001B14CD" w:rsidRDefault="00D64DAE" w:rsidP="00D64DAE"/>
    <w:p w14:paraId="24A2A726" w14:textId="28609D53" w:rsidR="001B14CD" w:rsidRPr="001B14CD" w:rsidRDefault="001B14CD" w:rsidP="001B14CD">
      <w:pPr>
        <w:pStyle w:val="NormalWeb"/>
        <w:spacing w:after="0" w:line="280" w:lineRule="exact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"/>
        </w:rPr>
      </w:pPr>
      <w:r w:rsidRPr="001B14CD">
        <w:rPr>
          <w:rFonts w:asciiTheme="minorHAnsi" w:hAnsiTheme="minorHAnsi" w:cstheme="minorHAnsi"/>
          <w:color w:val="000000" w:themeColor="text1"/>
          <w:sz w:val="22"/>
          <w:szCs w:val="22"/>
          <w:lang w:val="en"/>
        </w:rPr>
        <w:t xml:space="preserve">Dear </w:t>
      </w:r>
      <w:r w:rsidRPr="001B14CD">
        <w:rPr>
          <w:rFonts w:asciiTheme="minorHAnsi" w:hAnsiTheme="minorHAnsi" w:cstheme="minorHAnsi"/>
          <w:color w:val="000000" w:themeColor="text1"/>
          <w:sz w:val="22"/>
          <w:szCs w:val="22"/>
          <w:highlight w:val="yellow"/>
          <w:lang w:val="en"/>
        </w:rPr>
        <w:t>&lt;Insert name&gt;</w:t>
      </w:r>
    </w:p>
    <w:p w14:paraId="0EF3360C" w14:textId="77777777" w:rsidR="001B14CD" w:rsidRDefault="001B14CD" w:rsidP="001B14CD">
      <w:pPr>
        <w:pStyle w:val="NormalWeb"/>
        <w:spacing w:after="0" w:line="280" w:lineRule="exact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"/>
        </w:rPr>
      </w:pPr>
    </w:p>
    <w:p w14:paraId="236D2AA6" w14:textId="77777777" w:rsidR="00FD6B60" w:rsidRPr="001B14CD" w:rsidRDefault="00FD6B60" w:rsidP="001B14CD">
      <w:pPr>
        <w:pStyle w:val="NormalWeb"/>
        <w:spacing w:after="0" w:line="280" w:lineRule="exact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"/>
        </w:rPr>
      </w:pPr>
    </w:p>
    <w:p w14:paraId="2E09F64D" w14:textId="1D8033AC" w:rsidR="001B14CD" w:rsidRDefault="001B14CD" w:rsidP="00FD6B60">
      <w:r w:rsidRPr="001B14CD">
        <w:rPr>
          <w:rFonts w:cstheme="minorHAnsi"/>
          <w:color w:val="000000" w:themeColor="text1"/>
          <w:lang w:val="en"/>
        </w:rPr>
        <w:t>As you may be aware, I am (</w:t>
      </w:r>
      <w:r w:rsidRPr="001B14CD">
        <w:rPr>
          <w:rFonts w:cstheme="minorHAnsi"/>
          <w:color w:val="000000" w:themeColor="text1"/>
          <w:highlight w:val="yellow"/>
          <w:lang w:val="en"/>
        </w:rPr>
        <w:t>or &lt;Insert Team Name&gt;</w:t>
      </w:r>
      <w:r w:rsidR="00FD6B60">
        <w:rPr>
          <w:rFonts w:cstheme="minorHAnsi"/>
          <w:color w:val="000000" w:themeColor="text1"/>
          <w:lang w:val="en"/>
        </w:rPr>
        <w:t xml:space="preserve"> is) organising a </w:t>
      </w:r>
      <w:r w:rsidR="00FD6B60" w:rsidRPr="00FD6B60">
        <w:rPr>
          <w:rFonts w:cstheme="minorHAnsi"/>
          <w:i/>
          <w:color w:val="000000" w:themeColor="text1"/>
          <w:lang w:val="en"/>
        </w:rPr>
        <w:t>beyondblue</w:t>
      </w:r>
      <w:r w:rsidRPr="001B14CD">
        <w:rPr>
          <w:rFonts w:cstheme="minorHAnsi"/>
          <w:color w:val="000000" w:themeColor="text1"/>
          <w:lang w:val="en"/>
        </w:rPr>
        <w:t xml:space="preserve"> </w:t>
      </w:r>
      <w:r w:rsidR="00417E56">
        <w:rPr>
          <w:rFonts w:cstheme="minorHAnsi"/>
          <w:color w:val="000000" w:themeColor="text1"/>
          <w:lang w:val="en"/>
        </w:rPr>
        <w:t xml:space="preserve">fundraiser </w:t>
      </w:r>
      <w:r w:rsidR="00417E56">
        <w:t xml:space="preserve">to </w:t>
      </w:r>
      <w:r w:rsidR="00FD6B60" w:rsidRPr="001B14CD">
        <w:t xml:space="preserve">support </w:t>
      </w:r>
      <w:r w:rsidR="00FD6B60" w:rsidRPr="001B14CD">
        <w:rPr>
          <w:i/>
        </w:rPr>
        <w:t>beyondblue</w:t>
      </w:r>
      <w:r w:rsidR="00FD6B60" w:rsidRPr="001C520E">
        <w:t>’s</w:t>
      </w:r>
      <w:r w:rsidR="00FD6B60" w:rsidRPr="001B14CD">
        <w:t xml:space="preserve"> work improving the lives of </w:t>
      </w:r>
      <w:r w:rsidR="00FD6B60">
        <w:t>people</w:t>
      </w:r>
      <w:r w:rsidR="00FD6B60" w:rsidRPr="001B14CD">
        <w:t xml:space="preserve"> affected by anxiety, depression and suicide. </w:t>
      </w:r>
    </w:p>
    <w:p w14:paraId="4F3AB333" w14:textId="5A4B2201" w:rsidR="00417E56" w:rsidRPr="00417E56" w:rsidRDefault="00417E56" w:rsidP="00FD6B60">
      <w:pPr>
        <w:rPr>
          <w:b/>
        </w:rPr>
      </w:pPr>
      <w:r w:rsidRPr="001B14CD">
        <w:rPr>
          <w:b/>
        </w:rPr>
        <w:t>Right now, over 1 million Australian adults have depression and 2 million are exp</w:t>
      </w:r>
      <w:r w:rsidR="00334C1E">
        <w:rPr>
          <w:b/>
        </w:rPr>
        <w:t xml:space="preserve">eriencing anxiety. On average, </w:t>
      </w:r>
      <w:r w:rsidR="00DE0B7C">
        <w:rPr>
          <w:b/>
        </w:rPr>
        <w:t>eight</w:t>
      </w:r>
      <w:r w:rsidRPr="001B14CD">
        <w:rPr>
          <w:b/>
        </w:rPr>
        <w:t xml:space="preserve"> people take their lives every day in Australia.</w:t>
      </w:r>
    </w:p>
    <w:p w14:paraId="19F99375" w14:textId="174455CF" w:rsidR="001B14CD" w:rsidRPr="001B14CD" w:rsidRDefault="00417E56" w:rsidP="001B14CD">
      <w:r>
        <w:rPr>
          <w:rFonts w:cstheme="minorHAnsi"/>
          <w:color w:val="000000" w:themeColor="text1"/>
          <w:lang w:val="en"/>
        </w:rPr>
        <w:t>On</w:t>
      </w:r>
      <w:r w:rsidR="001B14CD" w:rsidRPr="001B14CD">
        <w:t xml:space="preserve"> </w:t>
      </w:r>
      <w:r w:rsidR="001B14CD" w:rsidRPr="001B14CD">
        <w:rPr>
          <w:highlight w:val="yellow"/>
        </w:rPr>
        <w:t>[insert date]</w:t>
      </w:r>
      <w:r w:rsidR="001B14CD" w:rsidRPr="001B14CD">
        <w:t xml:space="preserve"> </w:t>
      </w:r>
      <w:r w:rsidR="001B14CD" w:rsidRPr="00CE511A">
        <w:rPr>
          <w:highlight w:val="yellow"/>
        </w:rPr>
        <w:t>I</w:t>
      </w:r>
      <w:r w:rsidR="00CE511A" w:rsidRPr="00CE511A">
        <w:rPr>
          <w:highlight w:val="yellow"/>
        </w:rPr>
        <w:t xml:space="preserve"> am</w:t>
      </w:r>
      <w:r w:rsidR="0084420D">
        <w:rPr>
          <w:highlight w:val="yellow"/>
        </w:rPr>
        <w:t>/</w:t>
      </w:r>
      <w:r w:rsidR="009658C5">
        <w:rPr>
          <w:highlight w:val="yellow"/>
        </w:rPr>
        <w:t>w</w:t>
      </w:r>
      <w:r w:rsidR="00CE511A" w:rsidRPr="00CE511A">
        <w:rPr>
          <w:highlight w:val="yellow"/>
        </w:rPr>
        <w:t>e are</w:t>
      </w:r>
      <w:r w:rsidR="001B14CD" w:rsidRPr="001B14CD">
        <w:t xml:space="preserve"> hosting a </w:t>
      </w:r>
      <w:r w:rsidR="001B14CD" w:rsidRPr="001B14CD">
        <w:rPr>
          <w:highlight w:val="yellow"/>
        </w:rPr>
        <w:t>[insert type of event]</w:t>
      </w:r>
      <w:r>
        <w:t xml:space="preserve"> as part of </w:t>
      </w:r>
      <w:r w:rsidRPr="0084420D">
        <w:rPr>
          <w:highlight w:val="yellow"/>
        </w:rPr>
        <w:t>my</w:t>
      </w:r>
      <w:r w:rsidR="0084420D" w:rsidRPr="0084420D">
        <w:rPr>
          <w:highlight w:val="yellow"/>
        </w:rPr>
        <w:t>/our</w:t>
      </w:r>
      <w:r>
        <w:t xml:space="preserve"> </w:t>
      </w:r>
      <w:r w:rsidRPr="00417E56">
        <w:rPr>
          <w:i/>
        </w:rPr>
        <w:t>beyondblue</w:t>
      </w:r>
      <w:r>
        <w:t xml:space="preserve"> </w:t>
      </w:r>
      <w:r w:rsidR="009658C5">
        <w:t>fundraiser</w:t>
      </w:r>
      <w:r w:rsidR="001B14CD" w:rsidRPr="001B14CD">
        <w:t xml:space="preserve">. </w:t>
      </w:r>
    </w:p>
    <w:p w14:paraId="169AA083" w14:textId="19C61343" w:rsidR="001B14CD" w:rsidRPr="001B14CD" w:rsidRDefault="001B14CD" w:rsidP="001B14CD">
      <w:r w:rsidRPr="00CE511A">
        <w:rPr>
          <w:highlight w:val="yellow"/>
        </w:rPr>
        <w:t>My</w:t>
      </w:r>
      <w:r w:rsidR="00CE511A">
        <w:rPr>
          <w:highlight w:val="yellow"/>
        </w:rPr>
        <w:t>/O</w:t>
      </w:r>
      <w:r w:rsidR="00CE511A" w:rsidRPr="00CE511A">
        <w:rPr>
          <w:highlight w:val="yellow"/>
        </w:rPr>
        <w:t>ur</w:t>
      </w:r>
      <w:r w:rsidRPr="001B14CD">
        <w:t xml:space="preserve"> goal is to raise </w:t>
      </w:r>
      <w:r w:rsidRPr="001B14CD">
        <w:rPr>
          <w:highlight w:val="yellow"/>
        </w:rPr>
        <w:t>[insert $ fundraising goal]</w:t>
      </w:r>
      <w:r w:rsidRPr="001B14CD">
        <w:t xml:space="preserve"> to help </w:t>
      </w:r>
      <w:r w:rsidRPr="001B14CD">
        <w:rPr>
          <w:i/>
        </w:rPr>
        <w:t>beyondblue</w:t>
      </w:r>
      <w:r w:rsidRPr="001B14CD">
        <w:t xml:space="preserve"> keep up with demand for its 24/7 Support Service and to contribute to the development </w:t>
      </w:r>
      <w:r w:rsidR="00CE511A">
        <w:t xml:space="preserve">and delivery </w:t>
      </w:r>
      <w:r w:rsidRPr="001B14CD">
        <w:t xml:space="preserve">of innovative, evidence-based </w:t>
      </w:r>
      <w:r w:rsidR="00CE511A">
        <w:t xml:space="preserve">services, </w:t>
      </w:r>
      <w:r w:rsidRPr="001B14CD">
        <w:t>programs, information resources and campaigns to tackle anxiety, depression and suicide.</w:t>
      </w:r>
    </w:p>
    <w:p w14:paraId="450C6D20" w14:textId="5EDDC27C" w:rsidR="001B14CD" w:rsidRPr="001B14CD" w:rsidRDefault="001B14CD" w:rsidP="001B14CD">
      <w:pPr>
        <w:pStyle w:val="NormalWeb"/>
        <w:spacing w:after="0" w:line="280" w:lineRule="exact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E511A">
        <w:rPr>
          <w:rFonts w:asciiTheme="minorHAnsi" w:hAnsiTheme="minorHAnsi" w:cstheme="minorHAnsi"/>
          <w:color w:val="000000" w:themeColor="text1"/>
          <w:sz w:val="22"/>
          <w:szCs w:val="22"/>
          <w:highlight w:val="yellow"/>
          <w:lang w:val="en"/>
        </w:rPr>
        <w:t>I am</w:t>
      </w:r>
      <w:r w:rsidR="00CE511A" w:rsidRPr="00CE511A">
        <w:rPr>
          <w:rFonts w:asciiTheme="minorHAnsi" w:hAnsiTheme="minorHAnsi" w:cstheme="minorHAnsi"/>
          <w:color w:val="000000" w:themeColor="text1"/>
          <w:sz w:val="22"/>
          <w:szCs w:val="22"/>
          <w:highlight w:val="yellow"/>
          <w:lang w:val="en"/>
        </w:rPr>
        <w:t>/We are</w:t>
      </w:r>
      <w:r w:rsidRPr="001B14CD">
        <w:rPr>
          <w:rFonts w:asciiTheme="minorHAnsi" w:hAnsiTheme="minorHAnsi" w:cstheme="minorHAnsi"/>
          <w:color w:val="000000" w:themeColor="text1"/>
          <w:sz w:val="22"/>
          <w:szCs w:val="22"/>
          <w:lang w:val="en"/>
        </w:rPr>
        <w:t xml:space="preserve"> asking </w:t>
      </w:r>
      <w:r w:rsidRPr="001B14CD">
        <w:rPr>
          <w:rFonts w:asciiTheme="minorHAnsi" w:hAnsiTheme="minorHAnsi" w:cstheme="minorHAnsi"/>
          <w:color w:val="000000" w:themeColor="text1"/>
          <w:sz w:val="22"/>
          <w:szCs w:val="22"/>
          <w:highlight w:val="yellow"/>
          <w:lang w:val="en"/>
        </w:rPr>
        <w:t>&lt;Insert Company Name&gt;</w:t>
      </w:r>
      <w:r w:rsidRPr="001B14CD">
        <w:rPr>
          <w:rFonts w:asciiTheme="minorHAnsi" w:hAnsiTheme="minorHAnsi" w:cstheme="minorHAnsi"/>
          <w:color w:val="000000" w:themeColor="text1"/>
          <w:sz w:val="22"/>
          <w:szCs w:val="22"/>
          <w:lang w:val="en"/>
        </w:rPr>
        <w:t xml:space="preserve"> to generously help by dollar matching the amount of money raised.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A</w:t>
      </w:r>
      <w:r w:rsidRPr="001B14CD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dollar matched donation is fully tax deductible and </w:t>
      </w:r>
      <w:bookmarkStart w:id="0" w:name="_GoBack"/>
      <w:bookmarkEnd w:id="0"/>
      <w:r w:rsidR="009658C5">
        <w:rPr>
          <w:rFonts w:asciiTheme="minorHAnsi" w:hAnsiTheme="minorHAnsi" w:cstheme="minorHAnsi"/>
          <w:color w:val="000000" w:themeColor="text1"/>
          <w:sz w:val="22"/>
          <w:szCs w:val="22"/>
        </w:rPr>
        <w:t>will help make a significant difference in the lives of people in Australia affected by anxiety, depression and suicide.</w:t>
      </w:r>
    </w:p>
    <w:p w14:paraId="08C32C8F" w14:textId="77777777" w:rsidR="001B14CD" w:rsidRPr="001B14CD" w:rsidRDefault="001B14CD" w:rsidP="001B14CD">
      <w:pPr>
        <w:pStyle w:val="NormalWeb"/>
        <w:spacing w:after="0" w:line="280" w:lineRule="exact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"/>
        </w:rPr>
      </w:pPr>
    </w:p>
    <w:p w14:paraId="42912BD0" w14:textId="16640EAD" w:rsidR="001B14CD" w:rsidRPr="001B14CD" w:rsidRDefault="001B14CD" w:rsidP="001B14CD">
      <w:pPr>
        <w:pStyle w:val="NormalWeb"/>
        <w:spacing w:after="0" w:line="280" w:lineRule="exact"/>
        <w:jc w:val="both"/>
        <w:rPr>
          <w:rFonts w:asciiTheme="minorHAnsi" w:hAnsiTheme="minorHAnsi" w:cstheme="minorHAnsi"/>
          <w:color w:val="000000" w:themeColor="text1"/>
          <w:sz w:val="22"/>
          <w:szCs w:val="22"/>
          <w:u w:val="single"/>
          <w:lang w:val="en"/>
        </w:rPr>
      </w:pPr>
      <w:r w:rsidRPr="001B14CD">
        <w:rPr>
          <w:rFonts w:asciiTheme="minorHAnsi" w:hAnsiTheme="minorHAnsi" w:cstheme="minorHAnsi"/>
          <w:color w:val="000000" w:themeColor="text1"/>
          <w:sz w:val="22"/>
          <w:szCs w:val="22"/>
          <w:highlight w:val="yellow"/>
          <w:lang w:val="en"/>
        </w:rPr>
        <w:t>I/we</w:t>
      </w:r>
      <w:r w:rsidRPr="001B14CD">
        <w:rPr>
          <w:rFonts w:asciiTheme="minorHAnsi" w:hAnsiTheme="minorHAnsi" w:cstheme="minorHAnsi"/>
          <w:color w:val="000000" w:themeColor="text1"/>
          <w:sz w:val="22"/>
          <w:szCs w:val="22"/>
          <w:lang w:val="en"/>
        </w:rPr>
        <w:t xml:space="preserve"> would be happy to discuss this with you in more detail</w:t>
      </w:r>
      <w:r w:rsidR="00311989">
        <w:rPr>
          <w:rFonts w:asciiTheme="minorHAnsi" w:hAnsiTheme="minorHAnsi" w:cstheme="minorHAnsi"/>
          <w:color w:val="000000" w:themeColor="text1"/>
          <w:sz w:val="22"/>
          <w:szCs w:val="22"/>
          <w:lang w:val="en"/>
        </w:rPr>
        <w:t>. Y</w:t>
      </w:r>
      <w:r w:rsidRPr="001B14CD">
        <w:rPr>
          <w:rFonts w:asciiTheme="minorHAnsi" w:hAnsiTheme="minorHAnsi" w:cstheme="minorHAnsi"/>
          <w:color w:val="000000" w:themeColor="text1"/>
          <w:sz w:val="22"/>
          <w:szCs w:val="22"/>
          <w:lang w:val="en"/>
        </w:rPr>
        <w:t xml:space="preserve">ou can also check out </w:t>
      </w:r>
      <w:r w:rsidR="00CE511A" w:rsidRPr="00CE511A">
        <w:rPr>
          <w:rFonts w:asciiTheme="minorHAnsi" w:hAnsiTheme="minorHAnsi" w:cstheme="minorHAnsi"/>
          <w:color w:val="000000" w:themeColor="text1"/>
          <w:sz w:val="22"/>
          <w:szCs w:val="22"/>
          <w:highlight w:val="yellow"/>
          <w:lang w:val="en"/>
        </w:rPr>
        <w:t>my/</w:t>
      </w:r>
      <w:r w:rsidRPr="00CE511A">
        <w:rPr>
          <w:rFonts w:asciiTheme="minorHAnsi" w:hAnsiTheme="minorHAnsi" w:cstheme="minorHAnsi"/>
          <w:color w:val="000000" w:themeColor="text1"/>
          <w:sz w:val="22"/>
          <w:szCs w:val="22"/>
          <w:highlight w:val="yellow"/>
          <w:lang w:val="en"/>
        </w:rPr>
        <w:t>our</w:t>
      </w:r>
      <w:r w:rsidRPr="001B14CD">
        <w:rPr>
          <w:rFonts w:asciiTheme="minorHAnsi" w:hAnsiTheme="minorHAnsi" w:cstheme="minorHAnsi"/>
          <w:color w:val="000000" w:themeColor="text1"/>
          <w:sz w:val="22"/>
          <w:szCs w:val="22"/>
          <w:lang w:val="en"/>
        </w:rPr>
        <w:t xml:space="preserve"> fundraising page at </w:t>
      </w:r>
      <w:r w:rsidRPr="001B14CD">
        <w:rPr>
          <w:rFonts w:asciiTheme="minorHAnsi" w:hAnsiTheme="minorHAnsi" w:cstheme="minorHAnsi"/>
          <w:color w:val="000000" w:themeColor="text1"/>
          <w:sz w:val="22"/>
          <w:szCs w:val="22"/>
          <w:highlight w:val="yellow"/>
          <w:lang w:val="en"/>
        </w:rPr>
        <w:t>&lt;Insert Everyday Hero fundraising link&gt;</w:t>
      </w:r>
      <w:r w:rsidRPr="001B14CD">
        <w:rPr>
          <w:rFonts w:asciiTheme="minorHAnsi" w:hAnsiTheme="minorHAnsi" w:cstheme="minorHAnsi"/>
          <w:color w:val="000000" w:themeColor="text1"/>
          <w:sz w:val="22"/>
          <w:szCs w:val="22"/>
          <w:lang w:val="en"/>
        </w:rPr>
        <w:t xml:space="preserve"> or visit </w:t>
      </w:r>
      <w:hyperlink r:id="rId6" w:history="1">
        <w:r w:rsidR="009658C5" w:rsidRPr="001C520E">
          <w:rPr>
            <w:rStyle w:val="Hyperlink"/>
            <w:rFonts w:asciiTheme="minorHAnsi" w:hAnsiTheme="minorHAnsi" w:cstheme="minorHAnsi"/>
            <w:b/>
            <w:sz w:val="22"/>
            <w:szCs w:val="22"/>
            <w:lang w:val="en"/>
          </w:rPr>
          <w:t>www.beyondblue.org.au</w:t>
        </w:r>
      </w:hyperlink>
      <w:r w:rsidRPr="001B14CD">
        <w:rPr>
          <w:rFonts w:asciiTheme="minorHAnsi" w:hAnsiTheme="minorHAnsi" w:cstheme="minorHAnsi"/>
          <w:color w:val="000000" w:themeColor="text1"/>
          <w:sz w:val="22"/>
          <w:szCs w:val="22"/>
          <w:lang w:val="en"/>
        </w:rPr>
        <w:t xml:space="preserve"> for more information. </w:t>
      </w:r>
    </w:p>
    <w:p w14:paraId="564A9770" w14:textId="77777777" w:rsidR="001B14CD" w:rsidRPr="001B14CD" w:rsidRDefault="001B14CD" w:rsidP="001B14CD">
      <w:pPr>
        <w:pStyle w:val="NormalWeb"/>
        <w:spacing w:after="0" w:line="280" w:lineRule="exact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"/>
        </w:rPr>
      </w:pPr>
    </w:p>
    <w:p w14:paraId="06A08B78" w14:textId="77777777" w:rsidR="001B14CD" w:rsidRPr="001B14CD" w:rsidRDefault="001B14CD" w:rsidP="001B14CD">
      <w:pPr>
        <w:spacing w:after="0" w:line="280" w:lineRule="exact"/>
        <w:jc w:val="both"/>
        <w:rPr>
          <w:rFonts w:cstheme="minorHAnsi"/>
          <w:color w:val="000000" w:themeColor="text1"/>
        </w:rPr>
      </w:pPr>
      <w:r w:rsidRPr="00CE511A">
        <w:rPr>
          <w:rFonts w:cstheme="minorHAnsi"/>
          <w:color w:val="000000" w:themeColor="text1"/>
          <w:highlight w:val="yellow"/>
        </w:rPr>
        <w:t>I</w:t>
      </w:r>
      <w:r w:rsidR="00CE511A" w:rsidRPr="00CE511A">
        <w:rPr>
          <w:rFonts w:cstheme="minorHAnsi"/>
          <w:color w:val="000000" w:themeColor="text1"/>
          <w:highlight w:val="yellow"/>
        </w:rPr>
        <w:t>/we</w:t>
      </w:r>
      <w:r w:rsidRPr="001B14CD">
        <w:rPr>
          <w:rFonts w:cstheme="minorHAnsi"/>
          <w:color w:val="000000" w:themeColor="text1"/>
        </w:rPr>
        <w:t xml:space="preserve"> greatly appreciate your time and thank you for considering this request</w:t>
      </w:r>
      <w:r>
        <w:rPr>
          <w:rFonts w:cstheme="minorHAnsi"/>
          <w:color w:val="000000" w:themeColor="text1"/>
        </w:rPr>
        <w:t xml:space="preserve">. </w:t>
      </w:r>
      <w:r w:rsidRPr="00CE511A">
        <w:rPr>
          <w:rFonts w:cstheme="minorHAnsi"/>
          <w:color w:val="000000" w:themeColor="text1"/>
          <w:highlight w:val="yellow"/>
        </w:rPr>
        <w:t>I</w:t>
      </w:r>
      <w:r w:rsidR="00CE511A" w:rsidRPr="00CE511A">
        <w:rPr>
          <w:rFonts w:cstheme="minorHAnsi"/>
          <w:color w:val="000000" w:themeColor="text1"/>
          <w:highlight w:val="yellow"/>
        </w:rPr>
        <w:t>/we</w:t>
      </w:r>
      <w:r>
        <w:rPr>
          <w:rFonts w:cstheme="minorHAnsi"/>
          <w:color w:val="000000" w:themeColor="text1"/>
        </w:rPr>
        <w:t xml:space="preserve"> </w:t>
      </w:r>
      <w:r w:rsidRPr="001B14CD">
        <w:rPr>
          <w:rFonts w:cstheme="minorHAnsi"/>
          <w:color w:val="000000" w:themeColor="text1"/>
        </w:rPr>
        <w:t>look forward to hearing from you.</w:t>
      </w:r>
    </w:p>
    <w:p w14:paraId="58131DA9" w14:textId="77777777" w:rsidR="001B14CD" w:rsidRDefault="001B14CD" w:rsidP="001B14CD">
      <w:pPr>
        <w:spacing w:after="0" w:line="280" w:lineRule="exact"/>
        <w:jc w:val="both"/>
        <w:rPr>
          <w:rFonts w:cstheme="minorHAnsi"/>
          <w:color w:val="000000" w:themeColor="text1"/>
        </w:rPr>
      </w:pPr>
    </w:p>
    <w:p w14:paraId="7065B688" w14:textId="77777777" w:rsidR="00FD6B60" w:rsidRPr="001B14CD" w:rsidRDefault="00FD6B60" w:rsidP="001B14CD">
      <w:pPr>
        <w:spacing w:after="0" w:line="280" w:lineRule="exact"/>
        <w:jc w:val="both"/>
        <w:rPr>
          <w:rFonts w:cstheme="minorHAnsi"/>
          <w:color w:val="000000" w:themeColor="text1"/>
        </w:rPr>
      </w:pPr>
    </w:p>
    <w:p w14:paraId="09186CF5" w14:textId="77777777" w:rsidR="001B14CD" w:rsidRPr="001B14CD" w:rsidRDefault="001B14CD" w:rsidP="001B14CD">
      <w:r w:rsidRPr="001B14CD">
        <w:t xml:space="preserve">Yours sincerely, </w:t>
      </w:r>
    </w:p>
    <w:p w14:paraId="091895B3" w14:textId="77777777" w:rsidR="001B14CD" w:rsidRPr="001B14CD" w:rsidRDefault="001B14CD" w:rsidP="001B14CD">
      <w:r w:rsidRPr="001B14CD">
        <w:rPr>
          <w:highlight w:val="yellow"/>
        </w:rPr>
        <w:t>[Insert name]</w:t>
      </w:r>
    </w:p>
    <w:p w14:paraId="0F33AB54" w14:textId="77777777" w:rsidR="001B14CD" w:rsidRPr="001B14CD" w:rsidRDefault="001B14CD" w:rsidP="001B14CD">
      <w:pPr>
        <w:spacing w:after="0"/>
      </w:pPr>
      <w:r w:rsidRPr="001B14CD">
        <w:t xml:space="preserve">Email: </w:t>
      </w:r>
      <w:r w:rsidRPr="001B14CD">
        <w:rPr>
          <w:highlight w:val="yellow"/>
        </w:rPr>
        <w:t>[insert email address]</w:t>
      </w:r>
    </w:p>
    <w:p w14:paraId="4C406AF0" w14:textId="77777777" w:rsidR="001B14CD" w:rsidRPr="001B14CD" w:rsidRDefault="001B14CD" w:rsidP="001B14CD">
      <w:pPr>
        <w:spacing w:after="0"/>
      </w:pPr>
      <w:r w:rsidRPr="001B14CD">
        <w:t xml:space="preserve">Phone: </w:t>
      </w:r>
      <w:r w:rsidRPr="001B14CD">
        <w:rPr>
          <w:highlight w:val="yellow"/>
        </w:rPr>
        <w:t>[insert phone number]</w:t>
      </w:r>
      <w:r w:rsidRPr="001B14CD">
        <w:t xml:space="preserve"> </w:t>
      </w:r>
    </w:p>
    <w:p w14:paraId="5E536695" w14:textId="77777777" w:rsidR="001B14CD" w:rsidRPr="001B14CD" w:rsidRDefault="001B14CD" w:rsidP="001B14CD">
      <w:pPr>
        <w:spacing w:after="0"/>
      </w:pPr>
      <w:r w:rsidRPr="001B14CD">
        <w:t xml:space="preserve">Fundraising page URL: </w:t>
      </w:r>
      <w:r w:rsidRPr="001B14CD">
        <w:rPr>
          <w:highlight w:val="yellow"/>
        </w:rPr>
        <w:t>[insert everydayhero fundraising page link]</w:t>
      </w:r>
      <w:r w:rsidRPr="001B14CD">
        <w:t xml:space="preserve"> </w:t>
      </w:r>
    </w:p>
    <w:p w14:paraId="40934376" w14:textId="77777777" w:rsidR="001B14CD" w:rsidRPr="001B14CD" w:rsidRDefault="001B14CD" w:rsidP="001B14CD">
      <w:pPr>
        <w:spacing w:after="0" w:line="280" w:lineRule="exact"/>
        <w:jc w:val="both"/>
        <w:rPr>
          <w:rFonts w:cstheme="minorHAnsi"/>
          <w:color w:val="000000" w:themeColor="text1"/>
        </w:rPr>
      </w:pPr>
    </w:p>
    <w:p w14:paraId="6C8FDDD5" w14:textId="77777777" w:rsidR="00D64DAE" w:rsidRPr="001B14CD" w:rsidRDefault="001B14CD" w:rsidP="001B14CD">
      <w:pPr>
        <w:spacing w:after="0" w:line="280" w:lineRule="exact"/>
        <w:jc w:val="both"/>
        <w:rPr>
          <w:rFonts w:cstheme="minorHAnsi"/>
          <w:color w:val="000000" w:themeColor="text1"/>
        </w:rPr>
      </w:pPr>
      <w:r w:rsidRPr="001B14CD">
        <w:rPr>
          <w:rFonts w:cstheme="minorHAnsi"/>
          <w:color w:val="000000" w:themeColor="text1"/>
        </w:rPr>
        <w:t xml:space="preserve">P.S Don’t forget that donations of $2 or more are fully tax deductible – please consider giving generously to help support </w:t>
      </w:r>
      <w:r w:rsidRPr="001B14CD">
        <w:rPr>
          <w:rFonts w:cstheme="minorHAnsi"/>
          <w:i/>
          <w:color w:val="000000" w:themeColor="text1"/>
        </w:rPr>
        <w:t>beyondblue.</w:t>
      </w:r>
    </w:p>
    <w:sectPr w:rsidR="00D64DAE" w:rsidRPr="001B14CD" w:rsidSect="00D64DAE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395C55" w14:textId="77777777" w:rsidR="00D64DAE" w:rsidRDefault="00D64DAE" w:rsidP="00D64DAE">
      <w:pPr>
        <w:spacing w:after="0" w:line="240" w:lineRule="auto"/>
      </w:pPr>
      <w:r>
        <w:separator/>
      </w:r>
    </w:p>
  </w:endnote>
  <w:endnote w:type="continuationSeparator" w:id="0">
    <w:p w14:paraId="731C5FEB" w14:textId="77777777" w:rsidR="00D64DAE" w:rsidRDefault="00D64DAE" w:rsidP="00D64D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C281F4" w14:textId="77777777" w:rsidR="008C46B7" w:rsidRDefault="008C46B7" w:rsidP="008C46B7">
    <w:pPr>
      <w:pStyle w:val="Footer"/>
      <w:jc w:val="center"/>
    </w:pPr>
    <w:r>
      <w:rPr>
        <w:noProof/>
        <w:lang w:eastAsia="en-AU"/>
      </w:rPr>
      <w:drawing>
        <wp:inline distT="0" distB="0" distL="0" distR="0" wp14:anchorId="08154636" wp14:editId="333334C0">
          <wp:extent cx="5724000" cy="298800"/>
          <wp:effectExtent l="0" t="0" r="0" b="6350"/>
          <wp:docPr id="1" name="Picture 1" descr="G:\Marcoms\3_Marketing and Brand Management\Community Engagement\Partnerships and Fundraising\BBB\Foot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Marcoms\3_Marketing and Brand Management\Community Engagement\Partnerships and Fundraising\BBB\Foote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000" cy="298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C006740" w14:textId="77777777" w:rsidR="008C46B7" w:rsidRDefault="008C46B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7D2622" w14:textId="77777777" w:rsidR="00D64DAE" w:rsidRDefault="00D64DAE" w:rsidP="00D64DAE">
      <w:pPr>
        <w:spacing w:after="0" w:line="240" w:lineRule="auto"/>
      </w:pPr>
      <w:r>
        <w:separator/>
      </w:r>
    </w:p>
  </w:footnote>
  <w:footnote w:type="continuationSeparator" w:id="0">
    <w:p w14:paraId="2246046E" w14:textId="77777777" w:rsidR="00D64DAE" w:rsidRDefault="00D64DAE" w:rsidP="00D64D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34AB68" w14:textId="77777777" w:rsidR="00DB7378" w:rsidRDefault="00334C1E">
    <w:pPr>
      <w:pStyle w:val="Header"/>
    </w:pPr>
    <w:r>
      <w:rPr>
        <w:noProof/>
        <w:lang w:eastAsia="en-AU"/>
      </w:rPr>
      <w:drawing>
        <wp:inline distT="0" distB="0" distL="0" distR="0" wp14:anchorId="0ECC8EFB" wp14:editId="5895DB92">
          <wp:extent cx="2404800" cy="14616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B+PS_Hor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4800" cy="1461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ztDA3MTU2NDUwsLRQ0lEKTi0uzszPAykwrgUA7rraVSwAAAA="/>
  </w:docVars>
  <w:rsids>
    <w:rsidRoot w:val="00D64DAE"/>
    <w:rsid w:val="000430FF"/>
    <w:rsid w:val="000D03B0"/>
    <w:rsid w:val="00103061"/>
    <w:rsid w:val="001879BA"/>
    <w:rsid w:val="0019063B"/>
    <w:rsid w:val="001B14CD"/>
    <w:rsid w:val="001C520E"/>
    <w:rsid w:val="00311989"/>
    <w:rsid w:val="00334C1E"/>
    <w:rsid w:val="00417E56"/>
    <w:rsid w:val="004D265B"/>
    <w:rsid w:val="00674FDA"/>
    <w:rsid w:val="00686FD6"/>
    <w:rsid w:val="007055B2"/>
    <w:rsid w:val="0084420D"/>
    <w:rsid w:val="008C46B7"/>
    <w:rsid w:val="008D6BD5"/>
    <w:rsid w:val="009658C5"/>
    <w:rsid w:val="00A008AE"/>
    <w:rsid w:val="00A30D92"/>
    <w:rsid w:val="00A97848"/>
    <w:rsid w:val="00AC1F63"/>
    <w:rsid w:val="00B15BBD"/>
    <w:rsid w:val="00B44BF6"/>
    <w:rsid w:val="00C43C96"/>
    <w:rsid w:val="00CE511A"/>
    <w:rsid w:val="00CF475E"/>
    <w:rsid w:val="00D64DAE"/>
    <w:rsid w:val="00DB7378"/>
    <w:rsid w:val="00DE0B7C"/>
    <w:rsid w:val="00E23FA6"/>
    <w:rsid w:val="00FD6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271B0E"/>
  <w15:chartTrackingRefBased/>
  <w15:docId w15:val="{6663A6EA-3BB2-42D2-860E-9144A854C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4D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4DAE"/>
  </w:style>
  <w:style w:type="paragraph" w:styleId="Footer">
    <w:name w:val="footer"/>
    <w:basedOn w:val="Normal"/>
    <w:link w:val="FooterChar"/>
    <w:uiPriority w:val="99"/>
    <w:unhideWhenUsed/>
    <w:rsid w:val="00D64D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4DAE"/>
  </w:style>
  <w:style w:type="character" w:styleId="Hyperlink">
    <w:name w:val="Hyperlink"/>
    <w:basedOn w:val="DefaultParagraphFont"/>
    <w:uiPriority w:val="99"/>
    <w:unhideWhenUsed/>
    <w:rsid w:val="001B14C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B14CD"/>
    <w:pPr>
      <w:spacing w:after="135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0B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0B7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119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19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19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19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198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beyondblue.org.au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berley Nichols</dc:creator>
  <cp:keywords/>
  <dc:description/>
  <cp:lastModifiedBy>Florencia Rago</cp:lastModifiedBy>
  <cp:revision>2</cp:revision>
  <dcterms:created xsi:type="dcterms:W3CDTF">2017-09-18T22:54:00Z</dcterms:created>
  <dcterms:modified xsi:type="dcterms:W3CDTF">2017-09-18T22:54:00Z</dcterms:modified>
</cp:coreProperties>
</file>